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513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:rsidR="007F2DA5" w:rsidRPr="006D0977" w:rsidRDefault="004D0ECE" w:rsidP="004D0ECE">
      <w:pPr>
        <w:spacing w:after="0" w:line="240" w:lineRule="auto"/>
        <w:jc w:val="center"/>
        <w:rPr>
          <w:rFonts w:ascii="Arial Black" w:hAnsi="Arial Black" w:cs="Arial"/>
          <w:szCs w:val="18"/>
        </w:rPr>
      </w:pPr>
      <w:r w:rsidRPr="006D0977">
        <w:rPr>
          <w:rFonts w:ascii="Arial Black" w:hAnsi="Arial Black" w:cs="Arial"/>
          <w:szCs w:val="18"/>
        </w:rPr>
        <w:t>(</w:t>
      </w:r>
      <w:r w:rsidR="00DA4868">
        <w:rPr>
          <w:rFonts w:ascii="Arial Black" w:hAnsi="Arial Black" w:cs="Arial"/>
          <w:szCs w:val="18"/>
        </w:rPr>
        <w:t>Candidates with National Fellowship</w:t>
      </w:r>
      <w:r w:rsidRPr="006D0977">
        <w:rPr>
          <w:rFonts w:ascii="Arial Black" w:hAnsi="Arial Black" w:cs="Arial"/>
          <w:szCs w:val="18"/>
        </w:rPr>
        <w:t>)</w:t>
      </w:r>
    </w:p>
    <w:p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6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:rsidTr="00631C5C">
        <w:trPr>
          <w:trHeight w:val="383"/>
        </w:trPr>
        <w:tc>
          <w:tcPr>
            <w:tcW w:w="2929" w:type="dxa"/>
            <w:vAlign w:val="center"/>
          </w:tcPr>
          <w:p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5"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:rsidTr="004C2CBE">
        <w:trPr>
          <w:trHeight w:val="383"/>
        </w:trPr>
        <w:tc>
          <w:tcPr>
            <w:tcW w:w="2929" w:type="dxa"/>
            <w:vAlign w:val="center"/>
          </w:tcPr>
          <w:p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If marital status is Married)</w:t>
            </w:r>
          </w:p>
        </w:tc>
        <w:tc>
          <w:tcPr>
            <w:tcW w:w="4634" w:type="dxa"/>
            <w:gridSpan w:val="3"/>
            <w:vAlign w:val="center"/>
          </w:tcPr>
          <w:p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:rsidTr="00631C5C">
        <w:trPr>
          <w:trHeight w:val="745"/>
        </w:trPr>
        <w:tc>
          <w:tcPr>
            <w:tcW w:w="2929" w:type="dxa"/>
            <w:vAlign w:val="center"/>
          </w:tcPr>
          <w:p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:rsidTr="00631C5C">
        <w:trPr>
          <w:trHeight w:val="383"/>
        </w:trPr>
        <w:tc>
          <w:tcPr>
            <w:tcW w:w="2929" w:type="dxa"/>
            <w:vAlign w:val="center"/>
          </w:tcPr>
          <w:p w:rsidR="003E1F6B" w:rsidRPr="00BF70EA" w:rsidRDefault="002930B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4C20E3" w:rsidRDefault="004C20E3"/>
    <w:p w:rsidR="00387F3F" w:rsidRDefault="00387F3F"/>
    <w:p w:rsidR="00387F3F" w:rsidRDefault="00387F3F">
      <w:r>
        <w:br w:type="page"/>
      </w:r>
    </w:p>
    <w:p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43"/>
        <w:gridCol w:w="2552"/>
        <w:gridCol w:w="2121"/>
        <w:gridCol w:w="1274"/>
        <w:gridCol w:w="1516"/>
        <w:gridCol w:w="6"/>
      </w:tblGrid>
      <w:tr w:rsidR="00FE1059" w:rsidRPr="00A04834" w:rsidTr="00A72EAD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:rsidTr="00A72EAD">
        <w:trPr>
          <w:trHeight w:val="383"/>
        </w:trPr>
        <w:tc>
          <w:tcPr>
            <w:tcW w:w="148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:rsidTr="00A72EAD">
        <w:trPr>
          <w:trHeight w:val="362"/>
        </w:trPr>
        <w:tc>
          <w:tcPr>
            <w:tcW w:w="148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:rsidTr="00A72EAD">
        <w:trPr>
          <w:trHeight w:val="362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:rsidTr="00A72EAD">
        <w:trPr>
          <w:trHeight w:val="602"/>
        </w:trPr>
        <w:tc>
          <w:tcPr>
            <w:tcW w:w="7645" w:type="dxa"/>
            <w:gridSpan w:val="5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Entrance Examination:</w:t>
            </w:r>
          </w:p>
        </w:tc>
        <w:tc>
          <w:tcPr>
            <w:tcW w:w="2796" w:type="dxa"/>
            <w:gridSpan w:val="3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:rsidTr="00A72EAD">
        <w:trPr>
          <w:trHeight w:val="773"/>
        </w:trPr>
        <w:tc>
          <w:tcPr>
            <w:tcW w:w="10441" w:type="dxa"/>
            <w:gridSpan w:val="8"/>
            <w:vAlign w:val="center"/>
          </w:tcPr>
          <w:p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4D0ECE" w:rsidRPr="00D129E8" w:rsidTr="00A72EAD">
        <w:trPr>
          <w:gridAfter w:val="1"/>
          <w:wAfter w:w="6" w:type="dxa"/>
        </w:trPr>
        <w:tc>
          <w:tcPr>
            <w:tcW w:w="10435" w:type="dxa"/>
            <w:gridSpan w:val="7"/>
            <w:shd w:val="clear" w:color="auto" w:fill="FBE4D5" w:themeFill="accent2" w:themeFillTint="33"/>
          </w:tcPr>
          <w:p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:rsidR="004D0ECE" w:rsidRPr="00A17EE7" w:rsidRDefault="004D0ECE" w:rsidP="00A72EAD">
            <w:pPr>
              <w:spacing w:before="240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:rsidR="00A171E0" w:rsidRDefault="00A171E0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463" w:type="dxa"/>
            <w:gridSpan w:val="4"/>
          </w:tcPr>
          <w:p w:rsidR="00A171E0" w:rsidRDefault="00A171E0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:rsidTr="00707465">
        <w:trPr>
          <w:trHeight w:val="362"/>
        </w:trPr>
        <w:tc>
          <w:tcPr>
            <w:tcW w:w="10441" w:type="dxa"/>
            <w:gridSpan w:val="8"/>
            <w:tcBorders>
              <w:bottom w:val="single" w:sz="4" w:space="0" w:color="auto"/>
            </w:tcBorders>
          </w:tcPr>
          <w:p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A171E0" w:rsidRPr="00BF70EA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:rsidTr="00707465">
        <w:trPr>
          <w:trHeight w:val="362"/>
        </w:trPr>
        <w:tc>
          <w:tcPr>
            <w:tcW w:w="1044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Pr="00BF70EA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171E0" w:rsidRPr="00C25448" w:rsidTr="00707465">
        <w:trPr>
          <w:trHeight w:val="362"/>
        </w:trPr>
        <w:tc>
          <w:tcPr>
            <w:tcW w:w="10441" w:type="dxa"/>
            <w:gridSpan w:val="8"/>
            <w:tcBorders>
              <w:top w:val="nil"/>
              <w:bottom w:val="single" w:sz="4" w:space="0" w:color="auto"/>
            </w:tcBorders>
          </w:tcPr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A171E0" w:rsidRPr="00C25448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95"/>
        <w:gridCol w:w="720"/>
        <w:gridCol w:w="720"/>
      </w:tblGrid>
      <w:tr w:rsidR="00DD63BC" w:rsidRPr="00C83F49" w:rsidTr="008816D4">
        <w:tc>
          <w:tcPr>
            <w:tcW w:w="9535" w:type="dxa"/>
            <w:gridSpan w:val="3"/>
            <w:shd w:val="clear" w:color="auto" w:fill="FBE4D5" w:themeFill="accent2" w:themeFillTint="33"/>
          </w:tcPr>
          <w:p w:rsidR="00DD63BC" w:rsidRPr="00C83F49" w:rsidRDefault="004D0ECE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br w:type="page"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8816D4">
        <w:tc>
          <w:tcPr>
            <w:tcW w:w="9535" w:type="dxa"/>
            <w:gridSpan w:val="3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:rsidR="00FD340A" w:rsidRPr="00C83F49" w:rsidRDefault="00FD340A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r w:rsidR="00F7776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ha</w:t>
            </w:r>
            <w:r w:rsidR="004633F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)</w:t>
            </w:r>
          </w:p>
          <w:p w:rsidR="00283527" w:rsidRPr="00283527" w:rsidRDefault="00283527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283527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:rsidR="005804F7" w:rsidRDefault="00141DE4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National Fellowship Award Letter</w:t>
            </w:r>
          </w:p>
          <w:p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Resume</w:t>
            </w:r>
          </w:p>
          <w:p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  <w:p w:rsidR="005804F7" w:rsidRPr="005804F7" w:rsidRDefault="005804F7" w:rsidP="00141DE4">
            <w:pPr>
              <w:pStyle w:val="BodyText"/>
              <w:spacing w:before="0" w:line="36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A790E" w:rsidRPr="009F609A" w:rsidRDefault="003F7B6A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bookmarkStart w:id="0" w:name="_GoBack"/>
            <w:bookmarkEnd w:id="0"/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</w:t>
            </w:r>
            <w:r w:rsidR="002930B2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ubmitted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2930B2" w:rsidRPr="00CF6E60" w:rsidRDefault="002930B2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9535" w:type="dxa"/>
            <w:gridSpan w:val="3"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OFFICE USE ONLY</w:t>
            </w:r>
          </w:p>
        </w:tc>
      </w:tr>
      <w:tr w:rsidR="008816D4" w:rsidTr="008816D4">
        <w:trPr>
          <w:trHeight w:val="530"/>
        </w:trPr>
        <w:tc>
          <w:tcPr>
            <w:tcW w:w="9535" w:type="dxa"/>
            <w:gridSpan w:val="3"/>
            <w:hideMark/>
          </w:tcPr>
          <w:p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</w:t>
            </w:r>
            <w:r w:rsidR="00EE6564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Screened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720" w:type="dxa"/>
            <w:hideMark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hideMark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11D7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811D7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A5F90" w:rsidTr="00094E8B">
        <w:tc>
          <w:tcPr>
            <w:tcW w:w="8095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720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141DE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National Fellowship Award Letter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7275E" w:rsidTr="008816D4">
        <w:tc>
          <w:tcPr>
            <w:tcW w:w="8095" w:type="dxa"/>
          </w:tcPr>
          <w:p w:rsidR="0047275E" w:rsidRDefault="0047275E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</w:tc>
        <w:tc>
          <w:tcPr>
            <w:tcW w:w="720" w:type="dxa"/>
          </w:tcPr>
          <w:p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930B2" w:rsidTr="008816D4">
        <w:tc>
          <w:tcPr>
            <w:tcW w:w="8095" w:type="dxa"/>
          </w:tcPr>
          <w:p w:rsidR="002930B2" w:rsidRDefault="002930B2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ume</w:t>
            </w:r>
          </w:p>
        </w:tc>
        <w:tc>
          <w:tcPr>
            <w:tcW w:w="720" w:type="dxa"/>
          </w:tcPr>
          <w:p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0D6B67" w:rsidRDefault="000D6B67">
      <w:pPr>
        <w:rPr>
          <w:sz w:val="6"/>
        </w:rPr>
      </w:pPr>
    </w:p>
    <w:p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6E9" w:rsidRDefault="003E36E9" w:rsidP="00EC018A">
      <w:pPr>
        <w:spacing w:after="0" w:line="240" w:lineRule="auto"/>
      </w:pPr>
      <w:r>
        <w:separator/>
      </w:r>
    </w:p>
  </w:endnote>
  <w:endnote w:type="continuationSeparator" w:id="0">
    <w:p w:rsidR="003E36E9" w:rsidRDefault="003E36E9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3F7B6A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3F7B6A">
      <w:rPr>
        <w:b/>
        <w:noProof/>
      </w:rPr>
      <w:t>3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6E9" w:rsidRDefault="003E36E9" w:rsidP="00EC018A">
      <w:pPr>
        <w:spacing w:after="0" w:line="240" w:lineRule="auto"/>
      </w:pPr>
      <w:r>
        <w:separator/>
      </w:r>
    </w:p>
  </w:footnote>
  <w:footnote w:type="continuationSeparator" w:id="0">
    <w:p w:rsidR="003E36E9" w:rsidRDefault="003E36E9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9622C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staADROvngsAAAA"/>
  </w:docVars>
  <w:rsids>
    <w:rsidRoot w:val="00DE4AE7"/>
    <w:rsid w:val="000030F6"/>
    <w:rsid w:val="00014B60"/>
    <w:rsid w:val="00016AEF"/>
    <w:rsid w:val="00025245"/>
    <w:rsid w:val="00061F75"/>
    <w:rsid w:val="000774A8"/>
    <w:rsid w:val="00077B2C"/>
    <w:rsid w:val="00083921"/>
    <w:rsid w:val="000962D7"/>
    <w:rsid w:val="000A37E5"/>
    <w:rsid w:val="000C593D"/>
    <w:rsid w:val="000D6B67"/>
    <w:rsid w:val="000F0A4F"/>
    <w:rsid w:val="00114D0C"/>
    <w:rsid w:val="0012100E"/>
    <w:rsid w:val="00122D92"/>
    <w:rsid w:val="0013444B"/>
    <w:rsid w:val="00141DE4"/>
    <w:rsid w:val="00153C42"/>
    <w:rsid w:val="001660C6"/>
    <w:rsid w:val="001C6F75"/>
    <w:rsid w:val="001D345D"/>
    <w:rsid w:val="001E04E9"/>
    <w:rsid w:val="001E6624"/>
    <w:rsid w:val="001F3C65"/>
    <w:rsid w:val="00203CA8"/>
    <w:rsid w:val="00211531"/>
    <w:rsid w:val="00246654"/>
    <w:rsid w:val="00256C4E"/>
    <w:rsid w:val="0027258B"/>
    <w:rsid w:val="00283527"/>
    <w:rsid w:val="002930B2"/>
    <w:rsid w:val="002A2854"/>
    <w:rsid w:val="002A40A1"/>
    <w:rsid w:val="002B02DF"/>
    <w:rsid w:val="002B4735"/>
    <w:rsid w:val="002E191A"/>
    <w:rsid w:val="002F2EEA"/>
    <w:rsid w:val="00312493"/>
    <w:rsid w:val="00321085"/>
    <w:rsid w:val="003273E1"/>
    <w:rsid w:val="00363580"/>
    <w:rsid w:val="00387F3F"/>
    <w:rsid w:val="003979E5"/>
    <w:rsid w:val="003E1F6B"/>
    <w:rsid w:val="003E36E9"/>
    <w:rsid w:val="003E5B0E"/>
    <w:rsid w:val="003F1D05"/>
    <w:rsid w:val="003F7B6A"/>
    <w:rsid w:val="00444D2D"/>
    <w:rsid w:val="00446FAC"/>
    <w:rsid w:val="00450F28"/>
    <w:rsid w:val="004633F0"/>
    <w:rsid w:val="00465A37"/>
    <w:rsid w:val="00466C79"/>
    <w:rsid w:val="00471ED0"/>
    <w:rsid w:val="0047275E"/>
    <w:rsid w:val="004A5F90"/>
    <w:rsid w:val="004B5B30"/>
    <w:rsid w:val="004C20E3"/>
    <w:rsid w:val="004D0ECE"/>
    <w:rsid w:val="004F78B4"/>
    <w:rsid w:val="00527C72"/>
    <w:rsid w:val="00551656"/>
    <w:rsid w:val="00553CC0"/>
    <w:rsid w:val="005804F7"/>
    <w:rsid w:val="005A056A"/>
    <w:rsid w:val="005A449C"/>
    <w:rsid w:val="005E4BB4"/>
    <w:rsid w:val="00631C5C"/>
    <w:rsid w:val="00636676"/>
    <w:rsid w:val="00645F18"/>
    <w:rsid w:val="00655AD0"/>
    <w:rsid w:val="00657BB1"/>
    <w:rsid w:val="00675CB2"/>
    <w:rsid w:val="006977E8"/>
    <w:rsid w:val="006B20DD"/>
    <w:rsid w:val="006C2424"/>
    <w:rsid w:val="006C4D02"/>
    <w:rsid w:val="006D0977"/>
    <w:rsid w:val="006E115B"/>
    <w:rsid w:val="006F0457"/>
    <w:rsid w:val="007573BE"/>
    <w:rsid w:val="00764F43"/>
    <w:rsid w:val="007D5592"/>
    <w:rsid w:val="007E23F7"/>
    <w:rsid w:val="007F2DA5"/>
    <w:rsid w:val="007F5A80"/>
    <w:rsid w:val="00811D79"/>
    <w:rsid w:val="00854C0C"/>
    <w:rsid w:val="008816D4"/>
    <w:rsid w:val="00896FF4"/>
    <w:rsid w:val="008B1BDF"/>
    <w:rsid w:val="008C7ACD"/>
    <w:rsid w:val="008D3A81"/>
    <w:rsid w:val="00911A47"/>
    <w:rsid w:val="00911BDC"/>
    <w:rsid w:val="00933E9E"/>
    <w:rsid w:val="009A7A98"/>
    <w:rsid w:val="009B190F"/>
    <w:rsid w:val="009F609A"/>
    <w:rsid w:val="00A04834"/>
    <w:rsid w:val="00A171E0"/>
    <w:rsid w:val="00A17EE7"/>
    <w:rsid w:val="00A313EC"/>
    <w:rsid w:val="00A55F90"/>
    <w:rsid w:val="00A719A6"/>
    <w:rsid w:val="00A71B13"/>
    <w:rsid w:val="00A72EAD"/>
    <w:rsid w:val="00A769A4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83F49"/>
    <w:rsid w:val="00CA2C04"/>
    <w:rsid w:val="00CA790E"/>
    <w:rsid w:val="00CC6ACA"/>
    <w:rsid w:val="00CE59DA"/>
    <w:rsid w:val="00CF0662"/>
    <w:rsid w:val="00CF2E40"/>
    <w:rsid w:val="00CF6E60"/>
    <w:rsid w:val="00D129E8"/>
    <w:rsid w:val="00D14489"/>
    <w:rsid w:val="00D15152"/>
    <w:rsid w:val="00D20136"/>
    <w:rsid w:val="00D20249"/>
    <w:rsid w:val="00D20939"/>
    <w:rsid w:val="00D2316E"/>
    <w:rsid w:val="00D730D2"/>
    <w:rsid w:val="00DA4868"/>
    <w:rsid w:val="00DC78E3"/>
    <w:rsid w:val="00DD0B81"/>
    <w:rsid w:val="00DD63BC"/>
    <w:rsid w:val="00DE4AE7"/>
    <w:rsid w:val="00E02D30"/>
    <w:rsid w:val="00E22066"/>
    <w:rsid w:val="00E23D90"/>
    <w:rsid w:val="00EC018A"/>
    <w:rsid w:val="00EC40C6"/>
    <w:rsid w:val="00ED67D3"/>
    <w:rsid w:val="00EE0FC3"/>
    <w:rsid w:val="00EE6564"/>
    <w:rsid w:val="00F4317B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60F1B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93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3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MMMC]</cp:lastModifiedBy>
  <cp:revision>125</cp:revision>
  <dcterms:created xsi:type="dcterms:W3CDTF">2021-07-23T13:04:00Z</dcterms:created>
  <dcterms:modified xsi:type="dcterms:W3CDTF">2021-12-28T11:01:00Z</dcterms:modified>
</cp:coreProperties>
</file>